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00E35" w14:textId="76CD2250" w:rsidR="00D21B4F" w:rsidRDefault="0072196A" w:rsidP="00604C2E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laboratory work</w:t>
      </w:r>
      <w:r w:rsidR="00604C2E" w:rsidRPr="00604C2E">
        <w:rPr>
          <w:rFonts w:ascii="Times New Roman" w:hAnsi="Times New Roman" w:cs="Times New Roman"/>
          <w:sz w:val="28"/>
          <w:szCs w:val="28"/>
        </w:rPr>
        <w:t xml:space="preserve"> 7</w:t>
      </w:r>
    </w:p>
    <w:p w14:paraId="3E1023E9" w14:textId="4CDD0D72" w:rsidR="0072196A" w:rsidRPr="0072196A" w:rsidRDefault="0072196A" w:rsidP="0072196A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create a view for those sellers who are owned by the City of New York.</w:t>
      </w:r>
      <w:r w:rsidRPr="007219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5BA651" w14:textId="013A8BC1" w:rsidR="00604C2E" w:rsidRPr="00604C2E" w:rsidRDefault="00604C2E" w:rsidP="00604C2E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604C2E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604C2E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4C2E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604C2E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04C2E">
        <w:rPr>
          <w:rStyle w:val="a4"/>
          <w:rFonts w:ascii="Times New Roman" w:hAnsi="Times New Roman" w:cs="Times New Roman"/>
          <w:sz w:val="24"/>
          <w:szCs w:val="24"/>
        </w:rPr>
        <w:t>salesman</w:t>
      </w:r>
      <w:proofErr w:type="spellEnd"/>
    </w:p>
    <w:p w14:paraId="398EECF2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proofErr w:type="spellStart"/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alesman_id</w:t>
      </w:r>
      <w:proofErr w:type="spellEnd"/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|    name    |   city   | commission </w:t>
      </w:r>
    </w:p>
    <w:p w14:paraId="3B24CFB7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-------------+------------+----------+------------</w:t>
      </w:r>
    </w:p>
    <w:p w14:paraId="0E41641E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  5001 | James Hoog | New York |       0.15</w:t>
      </w:r>
    </w:p>
    <w:p w14:paraId="7DAA950F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  5002 | Nail </w:t>
      </w:r>
      <w:proofErr w:type="spellStart"/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Knite</w:t>
      </w:r>
      <w:proofErr w:type="spellEnd"/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| Paris    |       0.13</w:t>
      </w:r>
    </w:p>
    <w:p w14:paraId="14254934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  5005 | Pit Alex   | London   |       0.11</w:t>
      </w:r>
    </w:p>
    <w:p w14:paraId="757600F7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  5006 | Mc Lyon    | Paris    |       0.14</w:t>
      </w:r>
    </w:p>
    <w:p w14:paraId="4B1002F5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  5007 | Paul </w:t>
      </w:r>
      <w:proofErr w:type="gramStart"/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Adam  |</w:t>
      </w:r>
      <w:proofErr w:type="gramEnd"/>
      <w:r w:rsidRPr="00604C2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Rome     |       0.13</w:t>
      </w:r>
    </w:p>
    <w:p w14:paraId="404E5B54" w14:textId="6F76612E" w:rsidR="00604C2E" w:rsidRPr="0072196A" w:rsidRDefault="00604C2E" w:rsidP="0072196A">
      <w:pPr>
        <w:pStyle w:val="a3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proofErr w:type="spellStart"/>
      <w:r w:rsidRPr="0072196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auson</w:t>
      </w:r>
      <w:proofErr w:type="spellEnd"/>
      <w:r w:rsidRPr="0072196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Hen | San Jose |       0.12</w:t>
      </w:r>
    </w:p>
    <w:p w14:paraId="4210BFA2" w14:textId="77777777" w:rsidR="00604C2E" w:rsidRPr="00604C2E" w:rsidRDefault="00604C2E" w:rsidP="00604C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788B3A20" w14:textId="5045FB8B" w:rsidR="0072196A" w:rsidRPr="0072196A" w:rsidRDefault="0072196A" w:rsidP="0072196A">
      <w:pPr>
        <w:pStyle w:val="a3"/>
        <w:numPr>
          <w:ilvl w:val="0"/>
          <w:numId w:val="3"/>
        </w:numPr>
        <w:rPr>
          <w:rStyle w:val="jlqj4b"/>
          <w:rFonts w:ascii="Times New Roman" w:hAnsi="Times New Roman" w:cs="Times New Roman"/>
          <w:b/>
          <w:bCs/>
          <w:sz w:val="24"/>
          <w:szCs w:val="24"/>
        </w:rPr>
      </w:pPr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Write a query to create a view for all salespeople with </w:t>
      </w:r>
      <w:proofErr w:type="spellStart"/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salesman_id</w:t>
      </w:r>
      <w:proofErr w:type="spellEnd"/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, name, and city columns</w:t>
      </w:r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.</w:t>
      </w:r>
    </w:p>
    <w:p w14:paraId="3356AF12" w14:textId="0EDABCD7" w:rsidR="00604C2E" w:rsidRPr="0072196A" w:rsidRDefault="00604C2E" w:rsidP="0072196A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72196A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72196A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196A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72196A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2196A">
        <w:rPr>
          <w:rStyle w:val="a4"/>
          <w:rFonts w:ascii="Times New Roman" w:hAnsi="Times New Roman" w:cs="Times New Roman"/>
          <w:sz w:val="24"/>
          <w:szCs w:val="24"/>
        </w:rPr>
        <w:t>salesman</w:t>
      </w:r>
      <w:proofErr w:type="spellEnd"/>
    </w:p>
    <w:p w14:paraId="0421C44F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04C2E">
        <w:rPr>
          <w:rFonts w:ascii="Times New Roman" w:hAnsi="Times New Roman" w:cs="Times New Roman"/>
          <w:sz w:val="24"/>
          <w:szCs w:val="24"/>
          <w:lang w:val="en-US"/>
        </w:rPr>
        <w:t>salesman_id</w:t>
      </w:r>
      <w:proofErr w:type="spellEnd"/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|    name    |   city   | commission </w:t>
      </w:r>
    </w:p>
    <w:p w14:paraId="1E74BAE1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>-------------+------------+----------+------------</w:t>
      </w:r>
    </w:p>
    <w:p w14:paraId="7F321BB5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       5001 | James Hoog | New York |       0.15</w:t>
      </w:r>
    </w:p>
    <w:p w14:paraId="405DE404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       5002 | Nail </w:t>
      </w:r>
      <w:proofErr w:type="spellStart"/>
      <w:r w:rsidRPr="00604C2E">
        <w:rPr>
          <w:rFonts w:ascii="Times New Roman" w:hAnsi="Times New Roman" w:cs="Times New Roman"/>
          <w:sz w:val="24"/>
          <w:szCs w:val="24"/>
          <w:lang w:val="en-US"/>
        </w:rPr>
        <w:t>Knite</w:t>
      </w:r>
      <w:proofErr w:type="spellEnd"/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| Paris    |       0.13</w:t>
      </w:r>
    </w:p>
    <w:p w14:paraId="6D0151A1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       5005 | Pit Alex   | London   |       0.11</w:t>
      </w:r>
    </w:p>
    <w:p w14:paraId="66A58812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       5006 | Mc Lyon    | Paris    |       0.14</w:t>
      </w:r>
    </w:p>
    <w:p w14:paraId="7761FAAB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       5007 | Paul </w:t>
      </w:r>
      <w:proofErr w:type="gramStart"/>
      <w:r w:rsidRPr="00604C2E">
        <w:rPr>
          <w:rFonts w:ascii="Times New Roman" w:hAnsi="Times New Roman" w:cs="Times New Roman"/>
          <w:sz w:val="24"/>
          <w:szCs w:val="24"/>
          <w:lang w:val="en-US"/>
        </w:rPr>
        <w:t>Adam  |</w:t>
      </w:r>
      <w:proofErr w:type="gramEnd"/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Rome     |       0.13</w:t>
      </w:r>
    </w:p>
    <w:p w14:paraId="04DA740D" w14:textId="77777777" w:rsidR="00604C2E" w:rsidRPr="00604C2E" w:rsidRDefault="00604C2E" w:rsidP="00604C2E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       5003 | </w:t>
      </w:r>
      <w:proofErr w:type="spellStart"/>
      <w:r w:rsidRPr="00604C2E">
        <w:rPr>
          <w:rFonts w:ascii="Times New Roman" w:hAnsi="Times New Roman" w:cs="Times New Roman"/>
          <w:sz w:val="24"/>
          <w:szCs w:val="24"/>
          <w:lang w:val="en-US"/>
        </w:rPr>
        <w:t>Lauson</w:t>
      </w:r>
      <w:proofErr w:type="spellEnd"/>
      <w:r w:rsidRPr="00604C2E">
        <w:rPr>
          <w:rFonts w:ascii="Times New Roman" w:hAnsi="Times New Roman" w:cs="Times New Roman"/>
          <w:sz w:val="24"/>
          <w:szCs w:val="24"/>
          <w:lang w:val="en-US"/>
        </w:rPr>
        <w:t xml:space="preserve"> Hen | San Jose |       0.12</w:t>
      </w:r>
    </w:p>
    <w:p w14:paraId="39B56D23" w14:textId="7303769F" w:rsidR="00604C2E" w:rsidRDefault="00604C2E" w:rsidP="00604C2E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9E1729A" w14:textId="789AC072" w:rsidR="0072196A" w:rsidRPr="0072196A" w:rsidRDefault="0072196A" w:rsidP="0072196A">
      <w:pPr>
        <w:pStyle w:val="a3"/>
        <w:numPr>
          <w:ilvl w:val="0"/>
          <w:numId w:val="3"/>
        </w:numPr>
        <w:rPr>
          <w:rStyle w:val="a4"/>
          <w:rFonts w:ascii="Times New Roman" w:hAnsi="Times New Roman" w:cs="Times New Roman"/>
          <w:sz w:val="24"/>
          <w:szCs w:val="24"/>
        </w:rPr>
      </w:pPr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create a view to count the number of customers at each scoring level.</w:t>
      </w:r>
    </w:p>
    <w:p w14:paraId="39B8FB7C" w14:textId="3741FF07" w:rsidR="00604C2E" w:rsidRDefault="00604C2E" w:rsidP="00604C2E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r>
        <w:rPr>
          <w:rStyle w:val="a4"/>
        </w:rPr>
        <w:t>table</w:t>
      </w:r>
      <w:proofErr w:type="spellEnd"/>
      <w:r>
        <w:rPr>
          <w:rStyle w:val="a4"/>
        </w:rPr>
        <w:t xml:space="preserve">: </w:t>
      </w:r>
      <w:proofErr w:type="spellStart"/>
      <w:r>
        <w:rPr>
          <w:rStyle w:val="a4"/>
        </w:rPr>
        <w:t>customer</w:t>
      </w:r>
      <w:proofErr w:type="spellEnd"/>
    </w:p>
    <w:p w14:paraId="1C89CA6E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proofErr w:type="spellStart"/>
      <w:r w:rsidRPr="00604C2E">
        <w:rPr>
          <w:sz w:val="24"/>
          <w:szCs w:val="24"/>
          <w:lang w:val="en-US"/>
        </w:rPr>
        <w:t>customer_id</w:t>
      </w:r>
      <w:proofErr w:type="spellEnd"/>
      <w:r w:rsidRPr="00604C2E">
        <w:rPr>
          <w:sz w:val="24"/>
          <w:szCs w:val="24"/>
          <w:lang w:val="en-US"/>
        </w:rPr>
        <w:t xml:space="preserve"> |   </w:t>
      </w:r>
      <w:proofErr w:type="spellStart"/>
      <w:r w:rsidRPr="00604C2E">
        <w:rPr>
          <w:sz w:val="24"/>
          <w:szCs w:val="24"/>
          <w:lang w:val="en-US"/>
        </w:rPr>
        <w:t>cust_name</w:t>
      </w:r>
      <w:proofErr w:type="spellEnd"/>
      <w:r w:rsidRPr="00604C2E">
        <w:rPr>
          <w:sz w:val="24"/>
          <w:szCs w:val="24"/>
          <w:lang w:val="en-US"/>
        </w:rPr>
        <w:t xml:space="preserve">    |    city    | grade | </w:t>
      </w:r>
      <w:proofErr w:type="spellStart"/>
      <w:r w:rsidRPr="00604C2E">
        <w:rPr>
          <w:sz w:val="24"/>
          <w:szCs w:val="24"/>
          <w:lang w:val="en-US"/>
        </w:rPr>
        <w:t>salesman_id</w:t>
      </w:r>
      <w:proofErr w:type="spellEnd"/>
      <w:r w:rsidRPr="00604C2E">
        <w:rPr>
          <w:sz w:val="24"/>
          <w:szCs w:val="24"/>
          <w:lang w:val="en-US"/>
        </w:rPr>
        <w:t xml:space="preserve"> </w:t>
      </w:r>
    </w:p>
    <w:p w14:paraId="6D279854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>-------------+----------------+------------+-------+-------------</w:t>
      </w:r>
    </w:p>
    <w:p w14:paraId="230BBB77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2 | Nick Rimando   | New York   |   100 |        5001</w:t>
      </w:r>
    </w:p>
    <w:p w14:paraId="14237BE8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7 | Brad Davis     | New York   |   200 |        5001</w:t>
      </w:r>
    </w:p>
    <w:p w14:paraId="3055252F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5 | Graham Zusi    | California |   200 |        5002</w:t>
      </w:r>
    </w:p>
    <w:p w14:paraId="4D8054DD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8 | Julian Green   | London     |   300 |        5002</w:t>
      </w:r>
    </w:p>
    <w:p w14:paraId="4F44857D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4 | Fabian Johnson | Paris      |   300 |        5006</w:t>
      </w:r>
    </w:p>
    <w:p w14:paraId="12C1F922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9 | Geoff </w:t>
      </w:r>
      <w:proofErr w:type="gramStart"/>
      <w:r w:rsidRPr="00604C2E">
        <w:rPr>
          <w:sz w:val="24"/>
          <w:szCs w:val="24"/>
          <w:lang w:val="en-US"/>
        </w:rPr>
        <w:t>Cameron  |</w:t>
      </w:r>
      <w:proofErr w:type="gramEnd"/>
      <w:r w:rsidRPr="00604C2E">
        <w:rPr>
          <w:sz w:val="24"/>
          <w:szCs w:val="24"/>
          <w:lang w:val="en-US"/>
        </w:rPr>
        <w:t xml:space="preserve"> Berlin     |   100 |        5003</w:t>
      </w:r>
    </w:p>
    <w:p w14:paraId="367F5655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3 | Jozy </w:t>
      </w:r>
      <w:proofErr w:type="spellStart"/>
      <w:r w:rsidRPr="00604C2E">
        <w:rPr>
          <w:sz w:val="24"/>
          <w:szCs w:val="24"/>
          <w:lang w:val="en-US"/>
        </w:rPr>
        <w:t>Altidor</w:t>
      </w:r>
      <w:proofErr w:type="spellEnd"/>
      <w:r w:rsidRPr="00604C2E">
        <w:rPr>
          <w:sz w:val="24"/>
          <w:szCs w:val="24"/>
          <w:lang w:val="en-US"/>
        </w:rPr>
        <w:t xml:space="preserve">   | Moscow     |   200 |        5007</w:t>
      </w:r>
    </w:p>
    <w:p w14:paraId="4E1FD192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r w:rsidRPr="00604C2E">
        <w:rPr>
          <w:sz w:val="24"/>
          <w:szCs w:val="24"/>
          <w:lang w:val="en-US"/>
        </w:rPr>
        <w:t xml:space="preserve">        3001 | Brad Guzan     | London     |       |        5005</w:t>
      </w:r>
    </w:p>
    <w:p w14:paraId="61F0F9BB" w14:textId="1E0CC3AB" w:rsidR="00604C2E" w:rsidRDefault="00604C2E" w:rsidP="00604C2E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E72BDC8" w14:textId="1BEBDF1D" w:rsidR="0072196A" w:rsidRPr="0072196A" w:rsidRDefault="0072196A" w:rsidP="0072196A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create a view to track the number of customers ordering, the number of attached sellers, the average number of orders, and the total number of orders per day.</w:t>
      </w:r>
      <w:r w:rsidRPr="007219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8A850E" w14:textId="3442B6FC" w:rsidR="00604C2E" w:rsidRDefault="00604C2E" w:rsidP="00604C2E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proofErr w:type="gramStart"/>
      <w:r>
        <w:rPr>
          <w:rStyle w:val="a4"/>
        </w:rPr>
        <w:t>table</w:t>
      </w:r>
      <w:proofErr w:type="spellEnd"/>
      <w:r>
        <w:rPr>
          <w:rStyle w:val="a4"/>
        </w:rPr>
        <w:t xml:space="preserve"> :</w:t>
      </w:r>
      <w:proofErr w:type="gramEnd"/>
      <w:r>
        <w:rPr>
          <w:rStyle w:val="a4"/>
        </w:rPr>
        <w:t xml:space="preserve"> </w:t>
      </w:r>
      <w:proofErr w:type="spellStart"/>
      <w:r>
        <w:rPr>
          <w:rStyle w:val="a4"/>
        </w:rPr>
        <w:t>orders</w:t>
      </w:r>
      <w:proofErr w:type="spellEnd"/>
    </w:p>
    <w:p w14:paraId="1597DDFD" w14:textId="77777777" w:rsidR="00604C2E" w:rsidRPr="00604C2E" w:rsidRDefault="00604C2E" w:rsidP="00604C2E">
      <w:pPr>
        <w:pStyle w:val="HTML"/>
        <w:rPr>
          <w:sz w:val="24"/>
          <w:szCs w:val="24"/>
          <w:lang w:val="en-US"/>
        </w:rPr>
      </w:pPr>
      <w:proofErr w:type="spellStart"/>
      <w:r w:rsidRPr="00604C2E">
        <w:rPr>
          <w:sz w:val="24"/>
          <w:szCs w:val="24"/>
          <w:lang w:val="en-US"/>
        </w:rPr>
        <w:t>ord_no</w:t>
      </w:r>
      <w:proofErr w:type="spellEnd"/>
      <w:r w:rsidRPr="00604C2E">
        <w:rPr>
          <w:sz w:val="24"/>
          <w:szCs w:val="24"/>
          <w:lang w:val="en-US"/>
        </w:rPr>
        <w:t xml:space="preserve">      </w:t>
      </w:r>
      <w:proofErr w:type="spellStart"/>
      <w:r w:rsidRPr="00604C2E">
        <w:rPr>
          <w:sz w:val="24"/>
          <w:szCs w:val="24"/>
          <w:lang w:val="en-US"/>
        </w:rPr>
        <w:t>purch_amt</w:t>
      </w:r>
      <w:proofErr w:type="spellEnd"/>
      <w:r w:rsidRPr="00604C2E">
        <w:rPr>
          <w:sz w:val="24"/>
          <w:szCs w:val="24"/>
          <w:lang w:val="en-US"/>
        </w:rPr>
        <w:t xml:space="preserve">   </w:t>
      </w:r>
      <w:proofErr w:type="spellStart"/>
      <w:r w:rsidRPr="00604C2E">
        <w:rPr>
          <w:sz w:val="24"/>
          <w:szCs w:val="24"/>
          <w:lang w:val="en-US"/>
        </w:rPr>
        <w:t>ord_date</w:t>
      </w:r>
      <w:proofErr w:type="spellEnd"/>
      <w:r w:rsidRPr="00604C2E">
        <w:rPr>
          <w:sz w:val="24"/>
          <w:szCs w:val="24"/>
          <w:lang w:val="en-US"/>
        </w:rPr>
        <w:t xml:space="preserve">    </w:t>
      </w:r>
      <w:proofErr w:type="spellStart"/>
      <w:r w:rsidRPr="00604C2E">
        <w:rPr>
          <w:sz w:val="24"/>
          <w:szCs w:val="24"/>
          <w:lang w:val="en-US"/>
        </w:rPr>
        <w:t>customer_</w:t>
      </w:r>
      <w:proofErr w:type="gramStart"/>
      <w:r w:rsidRPr="00604C2E">
        <w:rPr>
          <w:sz w:val="24"/>
          <w:szCs w:val="24"/>
          <w:lang w:val="en-US"/>
        </w:rPr>
        <w:t>id</w:t>
      </w:r>
      <w:proofErr w:type="spellEnd"/>
      <w:r w:rsidRPr="00604C2E">
        <w:rPr>
          <w:sz w:val="24"/>
          <w:szCs w:val="24"/>
          <w:lang w:val="en-US"/>
        </w:rPr>
        <w:t xml:space="preserve">  </w:t>
      </w:r>
      <w:proofErr w:type="spellStart"/>
      <w:r w:rsidRPr="00604C2E">
        <w:rPr>
          <w:sz w:val="24"/>
          <w:szCs w:val="24"/>
          <w:lang w:val="en-US"/>
        </w:rPr>
        <w:t>salesman</w:t>
      </w:r>
      <w:proofErr w:type="gramEnd"/>
      <w:r w:rsidRPr="00604C2E">
        <w:rPr>
          <w:sz w:val="24"/>
          <w:szCs w:val="24"/>
          <w:lang w:val="en-US"/>
        </w:rPr>
        <w:t>_id</w:t>
      </w:r>
      <w:proofErr w:type="spellEnd"/>
    </w:p>
    <w:p w14:paraId="7E2BF25F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----------  ----------  ----------  -----------  -----------</w:t>
      </w:r>
    </w:p>
    <w:p w14:paraId="76FE20F1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1       150.5       2012-10-</w:t>
      </w:r>
      <w:proofErr w:type="gramStart"/>
      <w:r w:rsidRPr="00604C2E">
        <w:rPr>
          <w:sz w:val="24"/>
          <w:szCs w:val="24"/>
        </w:rPr>
        <w:t>05  3005</w:t>
      </w:r>
      <w:proofErr w:type="gramEnd"/>
      <w:r w:rsidRPr="00604C2E">
        <w:rPr>
          <w:sz w:val="24"/>
          <w:szCs w:val="24"/>
        </w:rPr>
        <w:t xml:space="preserve">         5002</w:t>
      </w:r>
    </w:p>
    <w:p w14:paraId="0E42B643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9       270.65      2012-09-</w:t>
      </w:r>
      <w:proofErr w:type="gramStart"/>
      <w:r w:rsidRPr="00604C2E">
        <w:rPr>
          <w:sz w:val="24"/>
          <w:szCs w:val="24"/>
        </w:rPr>
        <w:t>10  3001</w:t>
      </w:r>
      <w:proofErr w:type="gramEnd"/>
      <w:r w:rsidRPr="00604C2E">
        <w:rPr>
          <w:sz w:val="24"/>
          <w:szCs w:val="24"/>
        </w:rPr>
        <w:t xml:space="preserve">         5005</w:t>
      </w:r>
    </w:p>
    <w:p w14:paraId="3056F3CB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lastRenderedPageBreak/>
        <w:t>70002       65.26       2012-10-</w:t>
      </w:r>
      <w:proofErr w:type="gramStart"/>
      <w:r w:rsidRPr="00604C2E">
        <w:rPr>
          <w:sz w:val="24"/>
          <w:szCs w:val="24"/>
        </w:rPr>
        <w:t>05  3002</w:t>
      </w:r>
      <w:proofErr w:type="gramEnd"/>
      <w:r w:rsidRPr="00604C2E">
        <w:rPr>
          <w:sz w:val="24"/>
          <w:szCs w:val="24"/>
        </w:rPr>
        <w:t xml:space="preserve">         5001</w:t>
      </w:r>
    </w:p>
    <w:p w14:paraId="12D38937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4       110.5       2012-08-</w:t>
      </w:r>
      <w:proofErr w:type="gramStart"/>
      <w:r w:rsidRPr="00604C2E">
        <w:rPr>
          <w:sz w:val="24"/>
          <w:szCs w:val="24"/>
        </w:rPr>
        <w:t>17  3009</w:t>
      </w:r>
      <w:proofErr w:type="gramEnd"/>
      <w:r w:rsidRPr="00604C2E">
        <w:rPr>
          <w:sz w:val="24"/>
          <w:szCs w:val="24"/>
        </w:rPr>
        <w:t xml:space="preserve">         5003</w:t>
      </w:r>
    </w:p>
    <w:p w14:paraId="5843CDFC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7       948.5       2012-09-</w:t>
      </w:r>
      <w:proofErr w:type="gramStart"/>
      <w:r w:rsidRPr="00604C2E">
        <w:rPr>
          <w:sz w:val="24"/>
          <w:szCs w:val="24"/>
        </w:rPr>
        <w:t>10  3005</w:t>
      </w:r>
      <w:proofErr w:type="gramEnd"/>
      <w:r w:rsidRPr="00604C2E">
        <w:rPr>
          <w:sz w:val="24"/>
          <w:szCs w:val="24"/>
        </w:rPr>
        <w:t xml:space="preserve">         5002</w:t>
      </w:r>
    </w:p>
    <w:p w14:paraId="3C420F91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5       2400.6      2012-07-</w:t>
      </w:r>
      <w:proofErr w:type="gramStart"/>
      <w:r w:rsidRPr="00604C2E">
        <w:rPr>
          <w:sz w:val="24"/>
          <w:szCs w:val="24"/>
        </w:rPr>
        <w:t>27  3007</w:t>
      </w:r>
      <w:proofErr w:type="gramEnd"/>
      <w:r w:rsidRPr="00604C2E">
        <w:rPr>
          <w:sz w:val="24"/>
          <w:szCs w:val="24"/>
        </w:rPr>
        <w:t xml:space="preserve">         5001</w:t>
      </w:r>
    </w:p>
    <w:p w14:paraId="4D5C1168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8       5760        2012-09-</w:t>
      </w:r>
      <w:proofErr w:type="gramStart"/>
      <w:r w:rsidRPr="00604C2E">
        <w:rPr>
          <w:sz w:val="24"/>
          <w:szCs w:val="24"/>
        </w:rPr>
        <w:t>10  3002</w:t>
      </w:r>
      <w:proofErr w:type="gramEnd"/>
      <w:r w:rsidRPr="00604C2E">
        <w:rPr>
          <w:sz w:val="24"/>
          <w:szCs w:val="24"/>
        </w:rPr>
        <w:t xml:space="preserve">         5001</w:t>
      </w:r>
    </w:p>
    <w:p w14:paraId="6014938D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10       1983.43     2012-10-</w:t>
      </w:r>
      <w:proofErr w:type="gramStart"/>
      <w:r w:rsidRPr="00604C2E">
        <w:rPr>
          <w:sz w:val="24"/>
          <w:szCs w:val="24"/>
        </w:rPr>
        <w:t>10  3004</w:t>
      </w:r>
      <w:proofErr w:type="gramEnd"/>
      <w:r w:rsidRPr="00604C2E">
        <w:rPr>
          <w:sz w:val="24"/>
          <w:szCs w:val="24"/>
        </w:rPr>
        <w:t xml:space="preserve">         5006</w:t>
      </w:r>
    </w:p>
    <w:p w14:paraId="106D8116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03       2480.4      2012-10-</w:t>
      </w:r>
      <w:proofErr w:type="gramStart"/>
      <w:r w:rsidRPr="00604C2E">
        <w:rPr>
          <w:sz w:val="24"/>
          <w:szCs w:val="24"/>
        </w:rPr>
        <w:t>10  3009</w:t>
      </w:r>
      <w:proofErr w:type="gramEnd"/>
      <w:r w:rsidRPr="00604C2E">
        <w:rPr>
          <w:sz w:val="24"/>
          <w:szCs w:val="24"/>
        </w:rPr>
        <w:t xml:space="preserve">         5003</w:t>
      </w:r>
    </w:p>
    <w:p w14:paraId="53FDDBF1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12       250.45      2012-06-</w:t>
      </w:r>
      <w:proofErr w:type="gramStart"/>
      <w:r w:rsidRPr="00604C2E">
        <w:rPr>
          <w:sz w:val="24"/>
          <w:szCs w:val="24"/>
        </w:rPr>
        <w:t>27  3008</w:t>
      </w:r>
      <w:proofErr w:type="gramEnd"/>
      <w:r w:rsidRPr="00604C2E">
        <w:rPr>
          <w:sz w:val="24"/>
          <w:szCs w:val="24"/>
        </w:rPr>
        <w:t xml:space="preserve">         5002</w:t>
      </w:r>
    </w:p>
    <w:p w14:paraId="4CEB9A2C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11       75.29       2012-08-</w:t>
      </w:r>
      <w:proofErr w:type="gramStart"/>
      <w:r w:rsidRPr="00604C2E">
        <w:rPr>
          <w:sz w:val="24"/>
          <w:szCs w:val="24"/>
        </w:rPr>
        <w:t>17  3003</w:t>
      </w:r>
      <w:proofErr w:type="gramEnd"/>
      <w:r w:rsidRPr="00604C2E">
        <w:rPr>
          <w:sz w:val="24"/>
          <w:szCs w:val="24"/>
        </w:rPr>
        <w:t xml:space="preserve">         5007</w:t>
      </w:r>
    </w:p>
    <w:p w14:paraId="058659DD" w14:textId="77777777" w:rsidR="00604C2E" w:rsidRPr="00604C2E" w:rsidRDefault="00604C2E" w:rsidP="00604C2E">
      <w:pPr>
        <w:pStyle w:val="HTML"/>
        <w:rPr>
          <w:sz w:val="24"/>
          <w:szCs w:val="24"/>
        </w:rPr>
      </w:pPr>
      <w:r w:rsidRPr="00604C2E">
        <w:rPr>
          <w:sz w:val="24"/>
          <w:szCs w:val="24"/>
        </w:rPr>
        <w:t>70013       3045.6      2012-04-</w:t>
      </w:r>
      <w:proofErr w:type="gramStart"/>
      <w:r w:rsidRPr="00604C2E">
        <w:rPr>
          <w:sz w:val="24"/>
          <w:szCs w:val="24"/>
        </w:rPr>
        <w:t>25  3002</w:t>
      </w:r>
      <w:proofErr w:type="gramEnd"/>
      <w:r w:rsidRPr="00604C2E">
        <w:rPr>
          <w:sz w:val="24"/>
          <w:szCs w:val="24"/>
        </w:rPr>
        <w:t xml:space="preserve">         5001</w:t>
      </w:r>
    </w:p>
    <w:p w14:paraId="6A9B9B2B" w14:textId="2079FA97" w:rsidR="00604C2E" w:rsidRDefault="00604C2E" w:rsidP="00604C2E">
      <w:pPr>
        <w:rPr>
          <w:rFonts w:ascii="Times New Roman" w:hAnsi="Times New Roman" w:cs="Times New Roman"/>
          <w:sz w:val="24"/>
          <w:szCs w:val="24"/>
        </w:rPr>
      </w:pPr>
    </w:p>
    <w:p w14:paraId="6C15F68A" w14:textId="6EE01183" w:rsidR="0072196A" w:rsidRPr="0072196A" w:rsidRDefault="0072196A" w:rsidP="0072196A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2196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create a view that finds the seller who has the buyer with the highest order of the day.</w:t>
      </w:r>
      <w:r w:rsidRPr="0072196A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05894E4E" w14:textId="533D2735" w:rsidR="00B1554A" w:rsidRDefault="00B1554A" w:rsidP="00B1554A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r>
        <w:rPr>
          <w:rStyle w:val="a4"/>
        </w:rPr>
        <w:t>table</w:t>
      </w:r>
      <w:proofErr w:type="spellEnd"/>
      <w:r>
        <w:rPr>
          <w:rStyle w:val="a4"/>
        </w:rPr>
        <w:t xml:space="preserve">: </w:t>
      </w:r>
      <w:proofErr w:type="spellStart"/>
      <w:r>
        <w:rPr>
          <w:rStyle w:val="a4"/>
        </w:rPr>
        <w:t>salesman</w:t>
      </w:r>
      <w:proofErr w:type="spellEnd"/>
    </w:p>
    <w:p w14:paraId="1F3C5C7D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proofErr w:type="spellStart"/>
      <w:r w:rsidRPr="00B1554A">
        <w:rPr>
          <w:sz w:val="24"/>
          <w:szCs w:val="24"/>
          <w:lang w:val="en-US"/>
        </w:rPr>
        <w:t>salesman_id</w:t>
      </w:r>
      <w:proofErr w:type="spellEnd"/>
      <w:r w:rsidRPr="00B1554A">
        <w:rPr>
          <w:sz w:val="24"/>
          <w:szCs w:val="24"/>
          <w:lang w:val="en-US"/>
        </w:rPr>
        <w:t xml:space="preserve"> |    name    |   city   | commission </w:t>
      </w:r>
    </w:p>
    <w:p w14:paraId="69B4DB2F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>-------------+------------+----------+------------</w:t>
      </w:r>
    </w:p>
    <w:p w14:paraId="5A49879E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 xml:space="preserve">        5001 | James Hoog | New York |       0.15</w:t>
      </w:r>
    </w:p>
    <w:p w14:paraId="51E4A7AB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 xml:space="preserve">        5002 | Nail </w:t>
      </w:r>
      <w:proofErr w:type="spellStart"/>
      <w:r w:rsidRPr="00B1554A">
        <w:rPr>
          <w:sz w:val="24"/>
          <w:szCs w:val="24"/>
          <w:lang w:val="en-US"/>
        </w:rPr>
        <w:t>Knite</w:t>
      </w:r>
      <w:proofErr w:type="spellEnd"/>
      <w:r w:rsidRPr="00B1554A">
        <w:rPr>
          <w:sz w:val="24"/>
          <w:szCs w:val="24"/>
          <w:lang w:val="en-US"/>
        </w:rPr>
        <w:t xml:space="preserve"> | Paris    |       0.13</w:t>
      </w:r>
    </w:p>
    <w:p w14:paraId="4C011AD8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 xml:space="preserve">        5005 | Pit Alex   | London   |       0.11</w:t>
      </w:r>
    </w:p>
    <w:p w14:paraId="616FB47F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 xml:space="preserve">        5006 | Mc Lyon    | Paris    |       0.14</w:t>
      </w:r>
    </w:p>
    <w:p w14:paraId="156C58C9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 xml:space="preserve">        5007 | Paul </w:t>
      </w:r>
      <w:proofErr w:type="gramStart"/>
      <w:r w:rsidRPr="00B1554A">
        <w:rPr>
          <w:sz w:val="24"/>
          <w:szCs w:val="24"/>
          <w:lang w:val="en-US"/>
        </w:rPr>
        <w:t>Adam  |</w:t>
      </w:r>
      <w:proofErr w:type="gramEnd"/>
      <w:r w:rsidRPr="00B1554A">
        <w:rPr>
          <w:sz w:val="24"/>
          <w:szCs w:val="24"/>
          <w:lang w:val="en-US"/>
        </w:rPr>
        <w:t xml:space="preserve"> Rome     |       0.13</w:t>
      </w:r>
    </w:p>
    <w:p w14:paraId="7896D907" w14:textId="77777777" w:rsidR="00B1554A" w:rsidRPr="00B1554A" w:rsidRDefault="00B1554A" w:rsidP="00B1554A">
      <w:pPr>
        <w:pStyle w:val="HTML"/>
        <w:rPr>
          <w:sz w:val="24"/>
          <w:szCs w:val="24"/>
          <w:lang w:val="en-US"/>
        </w:rPr>
      </w:pPr>
      <w:r w:rsidRPr="00B1554A">
        <w:rPr>
          <w:sz w:val="24"/>
          <w:szCs w:val="24"/>
          <w:lang w:val="en-US"/>
        </w:rPr>
        <w:t xml:space="preserve">        5003 | </w:t>
      </w:r>
      <w:proofErr w:type="spellStart"/>
      <w:r w:rsidRPr="00B1554A">
        <w:rPr>
          <w:sz w:val="24"/>
          <w:szCs w:val="24"/>
          <w:lang w:val="en-US"/>
        </w:rPr>
        <w:t>Lauson</w:t>
      </w:r>
      <w:proofErr w:type="spellEnd"/>
      <w:r w:rsidRPr="00B1554A">
        <w:rPr>
          <w:sz w:val="24"/>
          <w:szCs w:val="24"/>
          <w:lang w:val="en-US"/>
        </w:rPr>
        <w:t xml:space="preserve"> Hen | San Jose |       0.12</w:t>
      </w:r>
    </w:p>
    <w:p w14:paraId="23382A76" w14:textId="3CC1A5D8" w:rsidR="00B1554A" w:rsidRDefault="00B1554A" w:rsidP="00B1554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042A0E" w14:textId="4408740B" w:rsidR="00B1554A" w:rsidRDefault="00B1554A" w:rsidP="00B1554A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r>
        <w:rPr>
          <w:rStyle w:val="a4"/>
        </w:rPr>
        <w:t>table</w:t>
      </w:r>
      <w:proofErr w:type="spellEnd"/>
      <w:r>
        <w:rPr>
          <w:rStyle w:val="a4"/>
        </w:rPr>
        <w:t xml:space="preserve">: </w:t>
      </w:r>
      <w:proofErr w:type="spellStart"/>
      <w:r>
        <w:rPr>
          <w:rStyle w:val="a4"/>
        </w:rPr>
        <w:t>orders</w:t>
      </w:r>
      <w:proofErr w:type="spellEnd"/>
    </w:p>
    <w:p w14:paraId="06EA421A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no      purch_amt   ord_date    customer_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val="en-US" w:eastAsia="ru-RU"/>
        </w:rPr>
        <w:t>id  salesman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val="en-US" w:eastAsia="ru-RU"/>
        </w:rPr>
        <w:t>_id</w:t>
      </w:r>
    </w:p>
    <w:p w14:paraId="63F690AC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----------  ----------  ----------  -----------  -----------</w:t>
      </w:r>
    </w:p>
    <w:p w14:paraId="0518FD4A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1       150.5       2012-10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05  3005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2AB9BB74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9       270.65      2012-09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0  3001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5</w:t>
      </w:r>
    </w:p>
    <w:p w14:paraId="32591421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2       65.26       2012-10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05  3002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1E65F84D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4       110.5       2012-08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7  3009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48F3724C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7       948.5       2012-09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0  3005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3E749CA9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5       2400.6      2012-07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27  3007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1AAACB13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8       5760        2012-09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0  3002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253D5CEA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10       1983.43     2012-10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0  3004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6</w:t>
      </w:r>
    </w:p>
    <w:p w14:paraId="3E223BA6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03       2480.4      2012-10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0  3009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42572373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12       250.45      2012-06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27  3008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23F7CBF2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11       75.29       2012-08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17  3003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7</w:t>
      </w:r>
    </w:p>
    <w:p w14:paraId="7457BC3B" w14:textId="77777777" w:rsidR="00B1554A" w:rsidRPr="00B1554A" w:rsidRDefault="00B1554A" w:rsidP="00B155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70013       3045.6      2012-04-</w:t>
      </w:r>
      <w:proofErr w:type="gramStart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>25  3002</w:t>
      </w:r>
      <w:proofErr w:type="gramEnd"/>
      <w:r w:rsidRPr="00B1554A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13589C32" w14:textId="77777777" w:rsidR="00B1554A" w:rsidRPr="00B1554A" w:rsidRDefault="00B1554A" w:rsidP="00B1554A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B1554A" w:rsidRPr="00B155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F7803"/>
    <w:multiLevelType w:val="multilevel"/>
    <w:tmpl w:val="A104A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730AD"/>
    <w:multiLevelType w:val="hybridMultilevel"/>
    <w:tmpl w:val="E5AC728A"/>
    <w:lvl w:ilvl="0" w:tplc="DA101FD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7A2924"/>
    <w:multiLevelType w:val="hybridMultilevel"/>
    <w:tmpl w:val="A74CB638"/>
    <w:lvl w:ilvl="0" w:tplc="155CC582">
      <w:start w:val="5003"/>
      <w:numFmt w:val="decimal"/>
      <w:lvlText w:val="%1"/>
      <w:lvlJc w:val="left"/>
      <w:pPr>
        <w:ind w:left="960" w:hanging="48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60" w:hanging="360"/>
      </w:pPr>
    </w:lvl>
    <w:lvl w:ilvl="2" w:tplc="2000001B" w:tentative="1">
      <w:start w:val="1"/>
      <w:numFmt w:val="lowerRoman"/>
      <w:lvlText w:val="%3."/>
      <w:lvlJc w:val="right"/>
      <w:pPr>
        <w:ind w:left="2280" w:hanging="180"/>
      </w:pPr>
    </w:lvl>
    <w:lvl w:ilvl="3" w:tplc="2000000F" w:tentative="1">
      <w:start w:val="1"/>
      <w:numFmt w:val="decimal"/>
      <w:lvlText w:val="%4."/>
      <w:lvlJc w:val="left"/>
      <w:pPr>
        <w:ind w:left="3000" w:hanging="360"/>
      </w:pPr>
    </w:lvl>
    <w:lvl w:ilvl="4" w:tplc="20000019" w:tentative="1">
      <w:start w:val="1"/>
      <w:numFmt w:val="lowerLetter"/>
      <w:lvlText w:val="%5."/>
      <w:lvlJc w:val="left"/>
      <w:pPr>
        <w:ind w:left="3720" w:hanging="360"/>
      </w:pPr>
    </w:lvl>
    <w:lvl w:ilvl="5" w:tplc="2000001B" w:tentative="1">
      <w:start w:val="1"/>
      <w:numFmt w:val="lowerRoman"/>
      <w:lvlText w:val="%6."/>
      <w:lvlJc w:val="right"/>
      <w:pPr>
        <w:ind w:left="4440" w:hanging="180"/>
      </w:pPr>
    </w:lvl>
    <w:lvl w:ilvl="6" w:tplc="2000000F" w:tentative="1">
      <w:start w:val="1"/>
      <w:numFmt w:val="decimal"/>
      <w:lvlText w:val="%7."/>
      <w:lvlJc w:val="left"/>
      <w:pPr>
        <w:ind w:left="5160" w:hanging="360"/>
      </w:pPr>
    </w:lvl>
    <w:lvl w:ilvl="7" w:tplc="20000019" w:tentative="1">
      <w:start w:val="1"/>
      <w:numFmt w:val="lowerLetter"/>
      <w:lvlText w:val="%8."/>
      <w:lvlJc w:val="left"/>
      <w:pPr>
        <w:ind w:left="5880" w:hanging="360"/>
      </w:pPr>
    </w:lvl>
    <w:lvl w:ilvl="8" w:tplc="2000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53D55ADC"/>
    <w:multiLevelType w:val="hybridMultilevel"/>
    <w:tmpl w:val="5B428DCE"/>
    <w:lvl w:ilvl="0" w:tplc="A4FCBF4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582595"/>
    <w:multiLevelType w:val="hybridMultilevel"/>
    <w:tmpl w:val="D27EA9B6"/>
    <w:lvl w:ilvl="0" w:tplc="43DA8D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tzQ0MzQxMrWwMDdQ0lEKTi0uzszPAykwrAUAAbDGGSwAAAA="/>
  </w:docVars>
  <w:rsids>
    <w:rsidRoot w:val="00604C2E"/>
    <w:rsid w:val="00054456"/>
    <w:rsid w:val="000D6D2D"/>
    <w:rsid w:val="001850E3"/>
    <w:rsid w:val="00226DBE"/>
    <w:rsid w:val="00255EF5"/>
    <w:rsid w:val="002A7B69"/>
    <w:rsid w:val="002F4D15"/>
    <w:rsid w:val="00371A40"/>
    <w:rsid w:val="00493B2C"/>
    <w:rsid w:val="004E6A3E"/>
    <w:rsid w:val="005600D9"/>
    <w:rsid w:val="00562FB1"/>
    <w:rsid w:val="005D4813"/>
    <w:rsid w:val="005F0DA1"/>
    <w:rsid w:val="005F7795"/>
    <w:rsid w:val="00604C2E"/>
    <w:rsid w:val="006A2699"/>
    <w:rsid w:val="006A3BAE"/>
    <w:rsid w:val="006B432D"/>
    <w:rsid w:val="006E113E"/>
    <w:rsid w:val="00701298"/>
    <w:rsid w:val="0072196A"/>
    <w:rsid w:val="00753D9C"/>
    <w:rsid w:val="007B4B72"/>
    <w:rsid w:val="007F47A6"/>
    <w:rsid w:val="00832C5C"/>
    <w:rsid w:val="00885296"/>
    <w:rsid w:val="008B495A"/>
    <w:rsid w:val="00926215"/>
    <w:rsid w:val="0098223D"/>
    <w:rsid w:val="00B1330F"/>
    <w:rsid w:val="00B14881"/>
    <w:rsid w:val="00B1554A"/>
    <w:rsid w:val="00B45B36"/>
    <w:rsid w:val="00BD00E8"/>
    <w:rsid w:val="00BF3C8D"/>
    <w:rsid w:val="00C206C5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DF267"/>
  <w15:chartTrackingRefBased/>
  <w15:docId w15:val="{C2F38A3A-567D-4A21-A308-76C26FBCB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B155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B155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04C2E"/>
    <w:pPr>
      <w:ind w:left="720"/>
      <w:contextualSpacing/>
    </w:pPr>
  </w:style>
  <w:style w:type="character" w:customStyle="1" w:styleId="jlqj4b">
    <w:name w:val="jlqj4b"/>
    <w:basedOn w:val="a0"/>
    <w:rsid w:val="00604C2E"/>
  </w:style>
  <w:style w:type="character" w:styleId="a4">
    <w:name w:val="Strong"/>
    <w:basedOn w:val="a0"/>
    <w:uiPriority w:val="22"/>
    <w:qFormat/>
    <w:rsid w:val="00604C2E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604C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04C2E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B1554A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B1554A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styleId="a5">
    <w:name w:val="Hyperlink"/>
    <w:basedOn w:val="a0"/>
    <w:uiPriority w:val="99"/>
    <w:semiHidden/>
    <w:unhideWhenUsed/>
    <w:rsid w:val="00B1554A"/>
    <w:rPr>
      <w:color w:val="0000FF"/>
      <w:u w:val="single"/>
    </w:rPr>
  </w:style>
  <w:style w:type="paragraph" w:styleId="a6">
    <w:name w:val="Normal (Web)"/>
    <w:basedOn w:val="a"/>
    <w:uiPriority w:val="99"/>
    <w:semiHidden/>
    <w:unhideWhenUsed/>
    <w:rsid w:val="00B15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5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3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</cp:revision>
  <dcterms:created xsi:type="dcterms:W3CDTF">2021-01-15T10:16:00Z</dcterms:created>
  <dcterms:modified xsi:type="dcterms:W3CDTF">2022-01-20T19:09:00Z</dcterms:modified>
</cp:coreProperties>
</file>